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w:t>
      </w:r>
      <w:r>
        <w:t xml:space="preserve"> </w:t>
      </w:r>
      <w:r>
        <w:t xml:space="preserve">DLTV</w:t>
      </w:r>
      <w:r>
        <w:t xml:space="preserve"> </w:t>
      </w:r>
      <w:r>
        <w:t xml:space="preserve">เทอม</w:t>
      </w:r>
      <w:r>
        <w:t xml:space="preserve"> </w:t>
      </w:r>
      <w:r>
        <w:t xml:space="preserve">2/2564)</w:t>
      </w:r>
      <w:r>
        <w:t xml:space="preserve"> </w:t>
      </w:r>
      <w:r>
        <w:t xml:space="preserve">ป.</w:t>
      </w:r>
      <w:r>
        <w:t xml:space="preserve"> </w:t>
      </w:r>
      <w:r>
        <w:t xml:space="preserve">6</w:t>
      </w:r>
      <w:r>
        <w:t xml:space="preserve"> </w:t>
      </w:r>
      <w:r>
        <w:t xml:space="preserve">วิทยาการคำนวณ</w:t>
      </w:r>
      <w:r>
        <w:t xml:space="preserve"> </w:t>
      </w:r>
      <w:r>
        <w:t xml:space="preserve">๑</w:t>
      </w:r>
      <w:r>
        <w:t xml:space="preserve"> </w:t>
      </w:r>
      <w:r>
        <w:t xml:space="preserve">การเขียนโปรแกรม</w:t>
      </w:r>
      <w:r>
        <w:t xml:space="preserve"> </w:t>
      </w:r>
      <w:r>
        <w:t xml:space="preserve">(1)</w:t>
      </w:r>
      <w:r>
        <w:t xml:space="preserve"> </w:t>
      </w:r>
      <w:r>
        <w:t xml:space="preserve">1</w:t>
      </w:r>
      <w:r>
        <w:t xml:space="preserve"> </w:t>
      </w:r>
      <w:r>
        <w:t xml:space="preserve">พ.ย.</w:t>
      </w:r>
      <w:r>
        <w:t xml:space="preserve"> </w:t>
      </w:r>
      <w:r>
        <w:t xml:space="preserve">64</w:t>
      </w:r>
      <w:r>
        <w:t xml:space="preserve"> </w:t>
      </w:r>
      <w:r>
        <w:t xml:space="preserve">(มีใบงาน)</w:t>
      </w:r>
    </w:p>
    <w:p>
      <w:pPr>
        <w:pStyle w:val="Date"/>
      </w:pPr>
      <w:r>
        <w:t xml:space="preserve">วันพุธที่</w:t>
      </w:r>
      <w:r>
        <w:t xml:space="preserve"> </w:t>
      </w:r>
      <w:r>
        <w:t xml:space="preserve">21</w:t>
      </w:r>
      <w:r>
        <w:t xml:space="preserve"> </w:t>
      </w:r>
      <w:r>
        <w:t xml:space="preserve">ธันวาคม</w:t>
      </w:r>
      <w:r>
        <w:t xml:space="preserve"> </w:t>
      </w:r>
      <w:r>
        <w:t xml:space="preserve">2565</w:t>
      </w:r>
      <w:r>
        <w:t xml:space="preserve"> </w:t>
      </w:r>
      <w:r>
        <w:t xml:space="preserve">เวลา</w:t>
      </w:r>
      <w:r>
        <w:t xml:space="preserve"> </w:t>
      </w:r>
      <w:r>
        <w:t xml:space="preserve">10.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ะ สวัสดีคุณครูปลายทางไหมคะ แล้วก็สวัสดีเด็กนักเรียนที่น่ารักทุกคนเลยค่ะ ในวันนี้นะคะ มาพบกันในวิชาวิทยาศาสตร์และเทคโนโลยี เทคโนโลยี นะคะ กับคุณครูแอนค่ะ คุณครูวนิดาตัวสิถ้าคุณครูศุภกรสีผมทองนะครับ วันนี้นะครับ เราจะมาเรียนรู้เรื่องของการเขียนโปรแกรมนะครับ ซึ่งเป็นการเขียนโปรแกรมในครั้งที่ 1 นั้นเอง ก่อนที่จะเรียนรู้จากในวันนี้นะคะ เดี๋ยวเรานะคะ ต้องมาดูประสงค์การเรียนรู้ของเรากันก่อนเลยค่ะ สำหรับจุดประสงค์การเรียนรู้ของเราในวันนี้นะครับ มีอยู่ด้วยกัน 2 ข้อนะคะ วันที่ 1 ก็คือเขียนสคริปต์ให้ตัวละครหลายตัว แสดงข้อความตามลำดับเหตุการณ์นะครับ และในข้อที่ 2 ครับ เขียนสคริปต์กำหนดรูปแบบการหมุน และทิศทางของตัวละครครับ</w:t>
      </w:r>
    </w:p>
    <w:p>
      <w:pPr>
        <w:pStyle w:val="BodyText"/>
      </w:pPr>
      <w:r>
        <w:t xml:space="preserve">(คุณครูวณิดา)ใช่ค่ะ ที่ฐานของตัวละครนะคะ วันนี้นะคะ เรื่องที่เราจะเรียนการเนี่ยก็จะเป็นการเขียนโปรแกรมนะคะ และการทำงานตามลำดับนั้นเองค่ะ คุณครูแบงค์</w:t>
      </w:r>
    </w:p>
    <w:p>
      <w:pPr>
        <w:pStyle w:val="BodyText"/>
      </w:pPr>
      <w:r>
        <w:t xml:space="preserve">(คุณครูสิปปก) ครับผม</w:t>
      </w:r>
    </w:p>
    <w:p>
      <w:pPr>
        <w:pStyle w:val="BodyText"/>
      </w:pPr>
      <w:r>
        <w:t xml:space="preserve">(คุณครูวณิดา) ภายในวันนี้นะคะ คุณครูก็มีกิจกรรมบทบาทสมมตินะคะ ให้นักเรียนเนี่ยได้ลองทำกันในห้องนะคะ ก็คือกิจกรรมเคลื่อนรับทักทายนั้นเองค่ะ เดี๋ยวลองดูกันก่อนนะคะ สวัสดีค่ะ คุณครูแบงค์</w:t>
      </w:r>
    </w:p>
    <w:p>
      <w:pPr>
        <w:pStyle w:val="BodyText"/>
      </w:pPr>
      <w:r>
        <w:t xml:space="preserve">(คุณครูสิปปก) สวัสดีครับ คุณครูแอน สวัสดีค่ะ นักเรียนปลายทางเป็นกิจกรรมที่น่ารัก ๆ นะคะ แต่ช่างอยู่ในอากาศได้ดีภายในห้องเรียนเลยค่ะ แต่ก่อนอื่นนะคะ เรามาดูบทบาทของเรากันก่อนนะคะ สำหรับบทบาทของครูปลายทางและนักเรียนมปลายทางนะครับ ดูบทบาทของครูปลายทางก่อนเลยนะครับ คุณครูตัวแทนนักเรียน 3 คนครับ หรือจะมากกว่านั้นก็ได้นะครับ หน้าห้องเรียนครับ</w:t>
      </w:r>
    </w:p>
    <w:p>
      <w:pPr>
        <w:pStyle w:val="BodyText"/>
      </w:pPr>
      <w:r>
        <w:t xml:space="preserve">(คุณครูวณิดา) ค่ะ แล้วก็มาดูบทบาทของนักเรียนปลายทางกันบ้างนะคะ นักเรียนตัวแทนออกมาแสดงบทบาทหน้าชั้นเรียนนั้นเองค่ะ กิจกรรมบทบาทสมมติของเรามีอะไรบ้าง คะคุณครูแบงค์</w:t>
      </w:r>
    </w:p>
    <w:p>
      <w:pPr>
        <w:pStyle w:val="BodyText"/>
      </w:pPr>
      <w:r>
        <w:t xml:space="preserve">(คุณครูสิปปก) ครับผม สำหรับบทบาทสมมติของเรานะครับ เราจะให้ตัวแทนนักเรียน 3 คนครับ ในตัวอย่างของคุณครูเป็น 3 คนนะครับ 1. ครับ นักเรียนยืนเรียงกันจากซ้ายไปขวา คนที่ 1 คนที่ 2 คนที่ 3 นะครับ คนที่ 1 และคนที่ 3หันหน้าไปทางเพื่อนคนที่ 2 ก็คือคนที่อยู่ตรงกลางนั่นเองครับ คนที่ 2 ไปทางเพื่อนคนที่ 3 แล้วพูดทักทายครับ แล้วพูดทักทายครับ คนที่ 3 นะคะ ก็พูดทักทายต่อนั้นเองค่ะ ถ้านะคะ คนที่สองหันหน้าไปทางเพื่อนคนที่ 1 แล้วพูดทักทายป 6 ค่ะ คนที่ 1 นะคะ พูดทักทายตอบนั้นเองค่ะ เดี๋ยวคุณครูนะคะ จะให้เวลาเราสักครู่หนึ่งนะคะ ในการทำกิจกรรมนี้ค่ะ ถ้าพร้อมแล้วก็ไปเลยค่ะ</w:t>
      </w:r>
    </w:p>
    <w:p>
      <w:pPr>
        <w:pStyle w:val="BodyText"/>
      </w:pPr>
      <w:r>
        <w:t xml:space="preserve">(คุณครูสิปปก) ไปเลยครับ</w:t>
      </w:r>
    </w:p>
    <w:p>
      <w:pPr>
        <w:pStyle w:val="BodyText"/>
      </w:pPr>
      <w:r>
        <w:t xml:space="preserve">[เสียงดนตรี]</w:t>
      </w:r>
    </w:p>
    <w:p>
      <w:pPr>
        <w:pStyle w:val="BodyText"/>
      </w:pPr>
      <w:r>
        <w:t xml:space="preserve">(คุณครูวณิดา) เป็นอย่างไรกันบ้างคะ กับกิจกรรมเพื่อนรักทักทายนะคะ ซึ่งนักเรียนนี่ ก็คงจะทำกิจกรรมนี้กันไปเรียบร้อยแล้วค่ะ หลังจากที่เราทำกิจกรรมกันแล้วนะคะ เดี๋ยวเราจะต้องมาร่วมตอบคำถามกับคุณครูค่ะ คุณครูแบงค์ค่ะ คำถามชวนคิดของเราในวันนี้มีไว้ว่าอย่างไรคะ</w:t>
      </w:r>
    </w:p>
    <w:p>
      <w:pPr>
        <w:pStyle w:val="BodyText"/>
      </w:pPr>
      <w:r>
        <w:t xml:space="preserve">(คุณครูสิปปก) ครับผม ร่วมกันปฏิบัติการสร้างด้วยโปรแกรม scratch ได้หรือไม่ แล้วใช้บล็อกคำสั่งได้บ้างครับ นักเรียนนะคะ คิดว่ากิจกรรมเมื่อสักครู่นี้มาม่านะคะ มาทำให้การมาสร้างด้วยโปรแกรม scratch ได้หรือไม่ นะคะ และใช้บล็อกคำสั่งใดได้บ้าง เรามาดูแนวคำตอบของเราก็เลยดีไหมคะ แนวคำตอบของเรานะคะ เราก็จะมีการพูดทางถ้าพูดเนี่ยเราจะใช้บล็อกคำสั่งจำกันได้อยู่แน่ ๆ เลยนะจะมีคำสั่ง say ค่ะ แล้วก็เมื่อเวลาเพื่อนพูดouj เราก็จะต้องหยุดหรอกขณะนี้เราจะต้องใช้คำสั่งอะไรคะ คุณครูแบงค์ คำสั่ง wait ด้วยครับ ก็คือรอนั่นเองหนังตำนานนะคะ หลังจากนั้นนะคะ เราจะใช้บล็อกคำสั่งอันหนึ่งก็คือให้ตัวละครเนี่ยหันหน้าหรือว่าหันทิศทางได้ แล้วจะใช้บล็อกคำสั่งเพราะยิง Direction นะคะ ร่วมกับการตั้งค่าจานหมุนของตัวละครด้วยนั่นเองค่ะ ไม่ยากเลยในวันนี้นะคะ นั่นก็ตือเราใช้โปรแกรม scratch นี่ ในการสั่งงานได้เช่นเดียวกัน</w:t>
      </w:r>
    </w:p>
    <w:p>
      <w:pPr>
        <w:pStyle w:val="BodyText"/>
      </w:pPr>
      <w:r>
        <w:t xml:space="preserve">(คุณครูวณิดา) ใช่ค่ะ ก่อนที่เรานะคะ จะเริ่มเรียนกันในวันนี้ค่ะ เดี๋ยวคุณครูนะคะ จะพานักเรียนทบทวนโปรแกรม scratch กันต่อเลยนะคะ ถ้าพร้อมแล้วก็ตามคุณครูมาได้เลยค่ะ ค่ะ หลังจากที่เรานะคะ ได้เปิดคอมพิวเตอร์ของเรากันมาเรียบร้อยแล้วนะคะ ให้นักเรียนค่ะ สังเกตนะคะ หรือว่าหาไอคอนนะคะ หรือว่าสัญญาลูกนะคะ ที่เปลี่ยน scratch 3 ตัวนี้เลยนะคะ หลังจากนั้นค่ะ แล้วก็ Double Click นะคะ เข้าไปในโปรแกรมเลยค่ะ อันนี้นะคะ ก็จะเป็นหน้าตานะคะ ของ scratch 3 ของเรานั่นเองค่ะ เดี๋ยวเรามาทบทวนกันนะคะ ว่าใน scratch เวอร์ชัน 3 ของเรานี่ มีอะไรบ้าง นะคะ จะมีโค้ดค่ะ ไว้สำหรับบล็อกคำสั่งต่าง ๆ นั่นเองนะคะ ที่นักเรียนได้ใช้กันนะคะ คอสตูม ค่ะ อันนี้ก็จะเป็นริบบอนนะคะ เอาไว้สำหรับตกแต่งนะคะ หรือว่าเพิ่มเติมตัวละครนั้นเองค่ะ ก็จะมี sound นะคะ ก็คือเสียงของตัวละครนั้นเองค่ะ ตัวละครไหมคะ เรามาดูในส่วนบล็อกคำสั่งของเรากันบ้างนะคะ จะมี motion ค่ะ ก็คือการเคลื่อนไหว การเดิน การหมุนนะคะ การเคลื่อนที่ looks นะคะ ก็ตะเปนคำพูดนะคะ หรือว่าการคิดนะคะ การปรับเปลี่ยนตัวละครนะคะ เปล่าค่ะ ก็จะเป็นเสียงมาเองนะคะ Event ก็คือการกำหนดสถานการณ์นะคะ คอนโทรล ก็จะเป็นคำสั่งนะคะ อย่างเช่นเว็บนี้ก็จะอยู่ในคำสั่ง Control และก็คือการควบคุมนั้นเองค่ะ จะมี sensing นะคะ Operator นะคะ และอื่น ๆ อีกมากมายเลยเราไปดูกันต่อเลยค่ะ พื้นที่ตรงนี้นะคะ ก็จะเป็นพื้นที่ที่นำบล็อกคำสั่งนะคะ มาวางนะคะ ก่อนอื่นเลยนักเรียนจำกันได้ไหมคะ ว่าตอนที่เราเนี่ยจะนำบล็อกคำสั่งมาวางนะคะ เราจะต้องเริ่มต้นกันก่อนค่ะ ก็คือสีที่ธงเขียวแล้วนะคะ ภายใต้คำสั่งเนี่ยเกิดอะไรขึ้นนะคะ อย่างเช่นคุณครูนะคะ จะทำให้น้องแมวของเราตัวนี้นะคะ เอ๊ะ เดินใช้คำสั่งอะไร คือ move 10 สเต็ปนั้นเองค่ะ ลองดูกันก่อนนะคะ คลิกธงเขียวเลย 1 ครั้งนะคะ หรือว่ามีการเคลื่อนที่หนึ่งครั้งนั้นเองค่ะ แต่ถ้าเกิดว่าคุณครูเนี่ยต้องการที่จะให้แมวเหมียวของเราเนี่ยเดินแล้วก็หยุดเนี่ยกูต้องทำอย่างไรก็คือจะใช้คำสั่งหรือว่าบล็อกคำสั่งนะคะ Control นั่นเองนะคะ แล้วก็ตามด้วย move 10 steps เหมือนเดิมค่ะ ลองมาดูกันนะคะ นักเรียนสังเกตไหมคะ ว่าภายใต้คำสั่งเมื่อคลิกที่ธงเขียวแล้วนะคะ ก็จะมีการเดิน หยุด แล้วก็เดินนั่นเองค่ะ อันนี้ก็จะเป็นการทบทวนง่าย ๆ นะคะ ก่อนที่เราจะทำงานของเรานั้นเองค่ะ ถ้านักเรียนพร้อมแล้วนะคะ เดี๋ยวเราจะมาดูงานที่เราจะทำในวันนี้กันเลยค่ะ</w:t>
      </w:r>
    </w:p>
    <w:p>
      <w:pPr>
        <w:pStyle w:val="BodyText"/>
      </w:pPr>
      <w:r>
        <w:t xml:space="preserve">(คุณครูสิปปก) เป็นอย่างไรบ้างครับ สำหรับเรื่องของการทบทวน เรื่องของการใช้งานโปรแกรมสแครชนะครับ ครูแอนก็ได้อธิบายได้อย่างชัดเจนเลย ต่อไปนะครับ เรามาถึงร่วมของเราคือใบงานนั้นเอง เดี๋ยวเรามาดูกันเลยครับ สำหรับใบงานของเรานะครับ เป็นใบงานที่ 1 และบทบาทของครูและนักเรียนไปก่อนครับ</w:t>
      </w:r>
    </w:p>
    <w:p>
      <w:pPr>
        <w:pStyle w:val="BodyText"/>
      </w:pPr>
      <w:r>
        <w:t xml:space="preserve">(คุณครูวณิดา) เดี๋ยวเรามาดูบทบาทของครูปลายทางนะคะ เรื่องค่ะ คุณครูนะคะ แจกใบงานให้นักเรียนต่อกลุ่มนะคะ 2 ค่ะ ครูเตรียมคอมพิวเตอร์ที่มีโปรแกรม scartch นะคะ ให้กับนักเรียนค่ะ 3 นะคะ ครูดูแลนักเรียนตลอดการทำงานค่ะ สำหรับบ้านของนักเรียนนะคะ</w:t>
      </w:r>
    </w:p>
    <w:p>
      <w:pPr>
        <w:pStyle w:val="BodyText"/>
      </w:pPr>
      <w:r>
        <w:t xml:space="preserve">(คุณครูสิปปก) หนึ่งทับนักเรียนจับกลุ่ม 3 คนครับ และข้อที่ 2 ครับ นักเรียนทำใบงาน 01 เรื่องเพื่อนรักทักทายและข้อที่ 3 ภาพทะเลร่วมกันทำใบงาน 01 นั่นเองครับ</w:t>
      </w:r>
    </w:p>
    <w:p>
      <w:pPr>
        <w:pStyle w:val="BodyText"/>
      </w:pPr>
      <w:r>
        <w:t xml:space="preserve">(คุณครูวณิดา) ใช้ค่ะ ก่อนอื่นนะคะ เรามาดูกิจกรรมของเรากันก่อนเลยนะคะ สถานการณ์ของเรานะคะ ตามที่นักเรียนเนี่ยได้เห็นตรงหน้าจออยู่ณขณะนี้เลยไหมคะ จะเป็นอะไรเอ่ย ให้นักเรียนช่วยกันคิดกันก่อน นักเรียนบอกสถานที่ตรงนี้เป็นหน้าโรงเรียนหรือเปล่า เอ๊ะ นักเรียนตอบคุณครูกันมาแล้วค่ะ คุณครูแบงค์ เราลองดูกันก่อนนะคะ ว่าตัวละครที่เราใช้นี่ มี 3 ตัวละครนะคะ อยู่ที่สถานที่ไหนสักที่หนึ่งนั่นเองนะคะ เราไปดูกันต่อเลยค่ะ เรามาดูขั้นตอนนะคะ การวางแผนออกแบบการเขียนสคริปต์ของเรากันก่อนนะคะ จะมีอะไรบ้างเอย</w:t>
      </w:r>
    </w:p>
    <w:p>
      <w:pPr>
        <w:pStyle w:val="BodyText"/>
      </w:pPr>
      <w:r>
        <w:t xml:space="preserve">(คุณครูสิปปก) สำหรับการวางแผนการออกแบบนะครับ หรือการวางแผนออกแบบเขียน ในข้อที่ 1 เพิ่มฉากหลังตัวละครครับ ที่มีตัวละคร 3 ตัวนะคะ มีชื่ออะไรบ้าง คะคุณแอนครับ</w:t>
      </w:r>
    </w:p>
    <w:p>
      <w:pPr>
        <w:pStyle w:val="BodyText"/>
      </w:pPr>
      <w:r>
        <w:t xml:space="preserve">(คุณครูวณิดา) มีชื่อแอปบี้ดีแล้วก็รู้ครับผม แล้วก็ที่ 2 ครับ</w:t>
      </w:r>
    </w:p>
    <w:p>
      <w:pPr>
        <w:pStyle w:val="BodyText"/>
      </w:pPr>
      <w:r>
        <w:t xml:space="preserve">(คุณครูวณิดา) ข้อที่ 2 ออกแบบบทสนทนาให้เข้ากับตัวละครข้อที่ 3 ครับ ให้ตัวละครนั้นเขียนสคริปต์กำหนดรูปแบบการหมุนและนิทานของตัวละครครับ</w:t>
      </w:r>
    </w:p>
    <w:p>
      <w:pPr>
        <w:pStyle w:val="BodyText"/>
      </w:pPr>
      <w:r>
        <w:t xml:space="preserve">(คุณครูวณิดา) ใช่ค่ะเราไปดูข้อที่ 2ต่อเลยนะคะ เพิ่มฉากหลังนะคะ แล้วก็บวกกับตัวละครนะคะ ที่ชื่อว่าบี้แล้วก็ค่อยทำตามกันไปนะคะ 2. ค่ะ ให้นักเรียนออกแบบบทสนทนาให้กับตัวละครของเรานะคะ เรามาดูกันก่อนค่ะ ในข้อที่ 1 นั่นเองนะคะ ตามใบงาน นะคะ นักเรียนสามารถอยู่ในงานได้เลยนะคะ ให้นักเรียนออกแบบบทสนทนาในช่องว่างนะคะ เรามาดูกันก่อนว่ามีอะไรบ้างนะคะ อันนี้ตัวอย่างนะคะนักเรียน เหตุการณ์ที่ 1 ค่ะ คุณครูแบงค์มีอะไรคะ</w:t>
      </w:r>
    </w:p>
    <w:p>
      <w:pPr>
        <w:pStyle w:val="BodyText"/>
      </w:pPr>
      <w:r>
        <w:t xml:space="preserve">(คุณครูสิปปก) สำหรับเหตุการ์ณที่ 1</w:t>
      </w:r>
    </w:p>
    <w:p>
      <w:pPr>
        <w:pStyle w:val="BodyText"/>
      </w:pPr>
      <w:r>
        <w:t xml:space="preserve">(คุณครูวณิดา) พูดว่าอะไรเอ่ย ฮัลโหลรูบี้ ก็อาจจะเปลี่ยนคำพูดก็ได้อาจจะเป็นสวัสดีลูกพี่ได้เหมือนกันก็ได้ 2 พากย์ลูฟี่ต้องตอบดีบ้างนะคะ ลูกพี่ก็บอกว่า ฮัลโหล Dee นะคะ เรามาดูกันต่อเลยค่ะ สำหรับเหตุการณ์ที่ 3 นะครับ ที่หันไปทางซ้ายนะครับ เราก็พูดกับบี้ abby abby เหตุการณ์ที่ 4 ครับ พี่ก็จะต้องพูดตอบกลับดีว่า Helloใช่ค่ะ อันนี้ก็เป็นการสนทนากันเล็ก ๆ น้อย ๆ นะคะ ที่เราจะต้องทำกันในวันนี้นั่นเองค่ะ เรามาดูกันต่อเลยนะคะ การวางแผนออกแบบการเขียนสคริปต์นะคะ ในข้อที่ 3 ค่ะ ให้ตัวละครนะคะ เขียนสคริปกำหนดรูปแบบนะคะ การหมุนและการหมุนนะคะ แล้วก็ทิศทางของตัวละคร ว่าจะให้หันซ้าย หรือว่าหันขวา ถ้าเกิดว่าเราไม่กำหนดเนี่ย บางทีตัวละครของเราไม่หันทางคุณครูแบงค์หรือว่าทหารเนี่ยอาจจะมีการตีลังกานั้นเองค่ะ เป็นความคิดที่ผิดทาง เรามาดูบล็อกคำสั่งที่เราใช้กันในวันนี้กันก่อน ค่ะ ว่ามีอะไรบ้าง นะคะ เรื่องเล็กก็จะเป็น when the Green Flag click นั่นเองค่ะ คือเมื่อคืนที่ท่องเที่ยวแล้วเนี่ยภายใต้คำสั่งเนี่ยเกิดอะไรขึ้นนะคะ ระบุคำสั่งให้ 2 ครั้งที่ 2 ก็จะเป็น wait 1 second ก็คือหยุด1 วินาที หรือว่าเว็บวันนั้นเองให้อยู่นะคะ อยากจะเพิ่มให้หยุดนานขึ้นนักเรียนก็เพิ่มจำนวนตัวเลขเข้าไปนะคะ ต่อไปค่ะ say hello นะคะ for 2 second กัค่ะ อันนี้ก็คือกันให้ตัวละครเนี่ยพูดแต่ในช่อง 16 ขาวเนี่ยสามารถเปลี่ยนได้ไหมคะ คุณครูเปลี่ยนเป็นภาษาไทยก็ได้ต่อไปนะคะ point on section 90 นะคะ อันนี้ก็คือการหันหน้าไปตามทิศทางนั่นเองนะคะ ใช้ค่ะ สุดท้ายขอบคุณค่ะ แบ่งเป็นSet rotation ต่ายLINE ชายก็คือให้ห่างแค่ซ้ายขวาเท่านั้นเองค่ะ เป็นอย่างไรบ้าง ไม่ยากเลยระคะ นักเรียนของเรา เดี๋ยวเรานะคะ จะลงมือปฏิบัติเมื่อเช้าไปพร้อมกันเลยนะคะ แล้วหลังจากนั้นเนี่ยคุณครูนะคะ จะให้เวลาเราเนี่ยในการทำกิจกรรมค่าโหลดโปรแกรมกันมาเรียบร้อยแล้วนะคะ เราก็จะทำกิจกรรมของเรานะคะ ตามที่เราได้วางแผนกันไว้นะคะ เราก็จะไปเพิ่มตัวละครนะคะ แล้วก็เพิ่มฉากหลังนะคะ ฉากหลังของเรานี่ จะชื่อว่า School นั่นเองนะคะ เรียบร้อยค่ะ เพิ่มตัวละครของเรานะคะ ก็จะมี dee abyy แล้วก็ Ruby นะคะ 3 ตัวละครของเรานะคะ ภูเขาเพิ่มแอมมี่ก่อนแล้วกันนะคะ การเพิ่มตัวละครเนี่ยไม่มีผลนะคะ ต่อการที่จะให้ตัวละครทำงานนะคะ สามารถเพิ่มตามหมวดหมู่ได้นะคะ และตัวสุดท้ายของเรานะคะ ผู้หญิงสุดสวย ก็คือ ruby นั่นเอง นักเรียนนะคะ ก็สามารถที่จะค้นหาได้เช่นเดียวกัน เรียบร้อยค่ะ คุณครูนะคะ ได้เพิ่มตัวละครมาเรียบร้อยแล้วนั่นเองนะคะ นักเรียนสังเกตนะคะ ว่าตัวละคร ruby ของเรานะคะ หันหน้าออกนะคะ นักเรียนสามารถที่จะไปเซต Direction ได้นะคะ เป็น -90 นั่นเอง แต่ก่อนอื่นนะคะ คุณครูจะให้นักเรียนเนี่ยใส่ตัวละครให้กับใส่สคริปคำสั่งนะคะ ให้กับตัวดีของเรากันก่อนนั่นเองนะคะ นายมาเลยค่ะ ก็คือใช้ event นะคะ เมื่อคลิกที่ธงเขียว หลังจากนั้นนะคะ เราจัดเซตตัวละครนะคะ ให้หันซ้ายหันขวาเท่านั้นค่ะ เรียบร้อยค่ะ เราจะให้หันไปที่ 90 องศา ก่อนเลยนะคะ อันนี้คือตัวละครผู้ชายของเรานะคะ และก็เรามาดูตัวละครที่ 2 นะคะ ก็คือ ruby นั่นเอง ruby นะคะ คุณครูก็จะตอบให้ทายกันเลยนะคะ ก็คือเมื่อคืนพี่ธงเขียวนะคะ หลังจากนั้นค่ะSet rotation Style left Right ค่ะ ก็คือให้หันแค่ซ้าย ขวาเท่านั้นนะคะ แล้วก็ point in Direction นะคะ นักเรียนสังเกตไหมคะ ว่าเห็นเป็น 90 นะคะ เราจะใส่ -90 ค่ะ เพราะว่าเราต้องการให้ตัวละครนี่ หันหน้านะคะ มาทางเพื่อนนางเอกแบบนี้เรียบร้อยแล้วค่ะ เดี๋ยวคุณครูนะคะ จะให้เวลาเราสักครู่หนึ่งนะคะ ในการทำงานชิ้นนี้ค่ะ นักเรียนพร้อมแล้วก็ลงมือปฏิบัติได้เลยค่ะ</w:t>
      </w:r>
    </w:p>
    <w:p>
      <w:pPr>
        <w:pStyle w:val="BodyText"/>
      </w:pPr>
      <w:r>
        <w:t xml:space="preserve">[เสียงดนตรี]</w:t>
      </w:r>
    </w:p>
    <w:p>
      <w:pPr>
        <w:pStyle w:val="BodyText"/>
      </w:pPr>
      <w:r>
        <w:t xml:space="preserve">(คุณครูสิปปก)ครับผม เป็นอย่างไรบ้างครับ สำหรับการฝึกปฏิบัตินะครับ เด็ก ๆ ทำได้บ้างหรือเปล่า ได้ดูกันตอนนี้นะครับ รออยู่นะครับ จะไปอธิบายเพิ่มเติมนะครับ</w:t>
      </w:r>
    </w:p>
    <w:p>
      <w:pPr>
        <w:pStyle w:val="BodyText"/>
      </w:pPr>
      <w:r>
        <w:t xml:space="preserve">(คุณครูวณิดา) เป็นอย่างไรกันบ้างคะ ซึ่งนักเรียนปลายทางของคุณครูแอนนี้เก่งกันทุกคนแล้วค่ะ คุณครูแบงค์ซึ่งทำได้นะคะ เดี๋ยวเรามาดูสคริปต์ หันไปทางคลิปนะคะ คำสั่งของตัวละครคนแรกของเรากันก่อนค่ะ ก็คืนดีนะกินนะคะ คุณครูได้บอกไว้น่าจะมีเส้นโลเคชั่นนะคะ สไตล์เล็ก LINE นะคะ ก็คือการกำหนดให้หันซ้ายหันขวานะคะ แล้วก็พอยิง Direction 90 ขวาหรือว่าไปทางซ้ายที่นักเรียนเคยได้เรียนกันไปเรียบร้อยแล้วนะคะ say hello Ruby นะคะ ก็คือให้คุยกับลูกพี่ก่อนนะคะ แล้วก็รอให้ลูกพี่เนี่ยตอบกลับภายใน 2 วินาที ในช่วง 2 วินาทีนี่ สวัสดีนะคะ หรือว่าบุคคลที่ชื่อว่าดีเนี่ยเขาก็จะอยู่เฉย ๆ ทางแบงค์เพื่อที่จะรอให้ลูกพี่เนี่ยตอบกลับก่อนนะคะ หลังจากนั้นค่ะ เขาก็จะหันหน้านะคะ ไปทางดีนะเองก็คือเราเช้า 10:00 น แล้วก็ไปSay Hello abby for to second อันนี้คือตัวดีนั่นเองถ้าได้เราไปดูตัวละครตัวตัดตัวถัดไปนะคะ Ruby Ruby นักเรียนนะคะ สามารถที่จะใส่คำสั่งเพิ่มเติมได้นะคะ ก็คือ Set rotation Style left right นะคะ แล้วก็ให้หานะคะ 30 องศา มันก็สามารถที่จะเพิ่มเติมได้เช่นเดียวกันนะคะ รอ 2 วินาทีแรก ก็คือรอให้ตัวสวัสดีค่ะ พูดมาก่อน hello ruby นั่นเอง ละ 5 ตัวลูกพี่ก็จะตอบกลับนะคะ ภายใน 2 วินาทีค่ะ ก็คือฮัลโหลดีค่ะ ตัวละครต่อไปกันเลยนะคะ ตัวละครทักมานะคะ เขาก็จะกลับตัวดีนั่นเองค่ะ คุณครูแบงค์ ว่า hello dee ง่ายมากเลยเดี๋ยวเราแนะนำมาดูตัวอย่างที่คุณครูได้ทำเรียบร้อยแล้วค่ะ หลังจากที่เรานะคะ ได้เขียน script การทำงานของเราเรียบร้อยแล้วนะคะ เดี๋ยวเรามาดูผลสำเร็จของเรากันค่ะ ละครที่ 1 นะคะ จะหันไปคุยกับตัวละครที่ 2 ค่ะ แล้วตัวละครที่ 2 นะคะ ก็จะตอบกลับค่ะ หลังจากนั้นนะคะ ตัวละครที่ 1 ก็จะหันไปคุยกับตัวละครที่ 3 ค่ะ และตัวละครที่ 3 ก็จะตอบกลับ ง่ายมากเลยนะคะวันนี้ หลังจากที่เรานะคะ ได้ทำกิจกรรมกันไปแล้วค่ะคุณครูแบงค์ เราจะต้องมาทำคำถามหลังจากการทำกิจกรรมกันนะคะ เรามาดูกันก่อนเลยนะคะ ว่าคำถามหลังจากการทำกิจกรรมของเราในวันนี้มีอะไรบ้าง</w:t>
      </w:r>
    </w:p>
    <w:p>
      <w:pPr>
        <w:pStyle w:val="BodyText"/>
      </w:pPr>
      <w:r>
        <w:t xml:space="preserve">(คุณครูสิปปก) ครับผม สำหรับคำถามหลังจากการทำกิจกรรมนะครับ ครับ จะไปงาน 01 ให้นักเรียนโยงเส้นบล็อกคำสั่งทางด้านซ้ายกับข้อความทางด้านขวาที่สัมพันธ์กัน</w:t>
      </w:r>
    </w:p>
    <w:p>
      <w:pPr>
        <w:pStyle w:val="BodyText"/>
      </w:pPr>
      <w:r>
        <w:t xml:space="preserve">(คุณครูวณิดา) ก็คือโยงเส้นจับคู่ เรามาดูกันค่ะ ว่ามีอะไรบ้าง จะมีคำสั่งที่เป็นภาษาอังกฤษอยู่ทางด้านซ้ายแล้วก็เป็นคำสั่งภาษาไทยอยู่ทางด้านขวา นักเรียนก็เพียงแต่ว่าจับคู่กันเท่านั้นเองจะจับคู่ความหมายของบล็อกคำสั่งนางเอกนะคะ เรามาดูกันต่อในข้อที่ 2 เลยนะคะ หากต้องการให้ตัวละครมีการเคลื่อนที่ ต้องปรับปรุงสคริปต์อย่างไร นะคะ เมื่อสักครู่นี้มีการหันซ้ายหันขวา แต่ถ้าเกิดว่าต้องการให้มีการเคลื่อนที่เราจะต้องปรับปรุงสคริปต์อย่างไร เดี๋ยวคุณครูนะคะ จะให้เวลาเราสักครู่หนึ่งนะคะ ในการทำคำถามหลังจากการทำกิจกรรมค่ะ ถ้าพร้อมแล้วก็ลงมือปฏิบัติได้เลยค่ะ</w:t>
      </w:r>
    </w:p>
    <w:p>
      <w:pPr>
        <w:pStyle w:val="BodyText"/>
      </w:pPr>
      <w:r>
        <w:t xml:space="preserve">(คุณครูสิปปก) ไปเลยครับ</w:t>
      </w:r>
    </w:p>
    <w:p>
      <w:pPr>
        <w:pStyle w:val="BodyText"/>
      </w:pPr>
      <w:r>
        <w:t xml:space="preserve">[เสียงดนตรี]</w:t>
      </w:r>
    </w:p>
    <w:p>
      <w:pPr>
        <w:pStyle w:val="BodyText"/>
      </w:pPr>
      <w:r>
        <w:t xml:space="preserve">(คุณครูวณิดา) เป็นอย่างไรกันบ้างคะกับการทำคำถามหลังจากการทำกิจกรรมนะคะ ซึ่งนักเรียนของคุณครูนี่ ก็ทำกันไปเรียบร้อยแล้วค่ะ เดี๋ยวเรานะคะ มาดูคำตอบนะคะ ของเราพร้อมกันเลยค่ะ</w:t>
      </w:r>
    </w:p>
    <w:p>
      <w:pPr>
        <w:pStyle w:val="BodyText"/>
      </w:pPr>
      <w:r>
        <w:t xml:space="preserve">(คุณครูสิปปก) ครับผม ลองมาดูคำถามหลังจากการทำกิจกรรมในข้อที่ 1 เลยนะคะ จากใบงาน 01 ให้โยงเส้นบล็อกคำสั่งทางด้านซ้ายกับข้อความทางด้านขวาให้สัมพันธ์กันครับ</w:t>
      </w:r>
    </w:p>
    <w:p>
      <w:pPr>
        <w:pStyle w:val="BodyText"/>
      </w:pPr>
      <w:r>
        <w:t xml:space="preserve">(คุณครูวณิดา) เรามาดูกันเลยนะคะ</w:t>
      </w:r>
    </w:p>
    <w:p>
      <w:pPr>
        <w:pStyle w:val="BodyText"/>
      </w:pPr>
      <w:r>
        <w:t xml:space="preserve">(คุณครูสิปปก) ครับผม บล็อกคำสั่งแรกเลยก็คือwhen ธงเขียว click</w:t>
      </w:r>
    </w:p>
    <w:p>
      <w:pPr>
        <w:pStyle w:val="BodyText"/>
      </w:pPr>
      <w:r>
        <w:t xml:space="preserve">(คุณครูวณิดา) บล็อกคำสั่งเริ่มการทำงานเมื่อคลิกที่ท่องเที่ยวนั้นเองค่ะ คำสั่งทักไปนะคะ ผมเป็นเว็บว่างบล็อกคำสั่งหยุดรอค่ะ เพื่อให้เหตุการณ์เป็นไปตามลำดับของการสนทนานั้นเองค่ะ อันที่ 3 when fotune seconds บล็อกคำสั่งที่ใช้แสดงข้อความในบทสนทนาและเองนะคะ และบล็อกคำสั่งต่อไปครับ เป็นสไตล์ครับ เรียบร้อยอันนี้ก็จะเป็นบล็อกคำสั่งที่กำหนดให้ตัวละครหันหน้าแค่ซ้ายกับขวาเท่านั้นค่ะ และบล็อกคำสั่งสุดท้ายนะครับ ก็คือ point in direxroduction นะครับ คือ 90 องศาอันนี้ก็จะเป็นบล็อกคำสั่งนะคะ ที่กำหนดทิศทางของตัวละครนั่นเองค่ะ ไปดูในข้อที่ 2 กันเลยไหมคะ 2 ครับ หากต้องการให้ตัวละครมีการเคลื่อนที่ ต้องปรับปรุงสคริปต์อย่างไรบ้างหากมีการเคลื่อนที่อย่างไร เดี๋ยวเรามาดูเฉลยพร้อมกันค่ะ ให้นักเรียนนะคะ ใช้คำสั่ง Move นะคะ Step ถ้าเกิดว่าเราต้องการให้ตัวละครเคลื่อนที่นะคะ อาจจะใช้คำสั่ง Move 10 steps นะคะ ตามตัวอย่างนี้ หรือว่าถ้าเราต้องการให้ก้าวไกลขึ้นนะคะ หรือว่าเคลื่อนที่ได้ไกลขึ้นเนี่ยเราก็อาจจะเขียนตัวเลขในช่องสีขาว ค่ะ หลังจากที่เราได้ทำกิจกรรม ของเรากันในวันนี้ค่ะ มากมายเลยนะคะ คุณครูแบงค์เราก็อยู่ในช่วงสรุปบทเรียนของเรากันในวันนี้แล้วค่ะ แต่ก่อนอื่นนะคะ เราจะต้องมาดูบทบาทของเรากันก่อนค่ะ บทบาทของครูก่อนนะครับ คุณครูให้ตัวแทนนักเรียนนี่ ออกมาเขียนข้อสรุปหน้ากระดาน ออกมาเขียนข้อสรุปหน้ากระดานและร่วมสรุปไปพร้อมกับนักเรียนด้วยครับ บทบาทของนักเรียนกันบ้างนะคะ ตัวแทนออกมาสรุปนาเฉลียงนักเรียนนะครับ สักครู่นึงนะครับ ไปร่วมกันสรุปนะครับ แล้วเดี๋ยวกลับมาสรุปพร้อม ๆ กันครับ ไปกันเลยครับ</w:t>
      </w:r>
    </w:p>
    <w:p>
      <w:pPr>
        <w:pStyle w:val="BodyText"/>
      </w:pPr>
      <w:r>
        <w:t xml:space="preserve">[เสียงดนตรี]</w:t>
      </w:r>
    </w:p>
    <w:p>
      <w:pPr>
        <w:pStyle w:val="BodyText"/>
      </w:pPr>
      <w:r>
        <w:t xml:space="preserve">(คุณครูวณิดา) ค่ะนักเรียนคะ หลังจากที่เรานะคะ ได้ทำกิจกรรมสรุปกันแล้วนะคะ เดี๋ยวเรามาสรุปพร้อมกันอีกครั้งหนึ่งค่ะ ข่าวสารกิจกรรมในวันนี้นะคะ เราสรุปได้ว่าอย่างไรคะคุณครูแบงค์วันนี้นะครับ เราสรุปได้ว่า การเขียนโปรแกรมให้ตัวละครมีการสนทนากัน จะให้ใช้คำสั่ง say และ wait ครับ เพื่อเป็นการให้ตัวละครพูดและรอเวลาit ตัวละครเนี่ยได้พูดเช่นเดียวกันครับ</w:t>
      </w:r>
    </w:p>
    <w:p>
      <w:pPr>
        <w:pStyle w:val="BodyText"/>
      </w:pPr>
      <w:r>
        <w:t xml:space="preserve">(คุณครูวณิดา) แล้วสิ่งที่เรียนในวันนี้นะคะ ก็คือการเขียนโปรแกรมให้ตัวละครนี่ พูดตามลำดับนั่นเองค่ะ คุณครูแบงค์คะ บทเรียนครั้งต่อไปทางเราอยู่ในเรื่องอะไรกันคะต่อไปนะครับ เป็นการเขียนโปรแกรมครั้งที่ 2 ครับผม แล้วสิ่งที่นักเรียนแล้วก็คุณครูปลายทางต้องเตรียมนะคะ สำหรับสิ่งที่คุณครูไปทางและนักเรียนไปทางจะต้องเตรียมนะครับ ก็จะมีเครื่องคอมพิวเตอร์ที่มีโปรแกรม scratch 3 ติดตั้งอยู่ นะครับ และมีใบงานที่ 2 ครับ เรื่องกระโดดโลดเต้นครับ</w:t>
      </w:r>
    </w:p>
    <w:p>
      <w:pPr>
        <w:pStyle w:val="BodyText"/>
      </w:pPr>
      <w:r>
        <w:t xml:space="preserve">(คุณครูวณิดา) และก็นักเรียนปลายทางนะคะ สามารถดาวน์โหลดในงานนี้นะคะ ได้ที่ www.dltv.ac.th นะคะ แล้วก็อย่าลืมเลือกชั้นประถมศึกษาปีที่ 6 ด้วยนะคะ ในวันนี้นะคะ คุณครูแบงค์ แล้ววันนี้ เราก็ได้เรียนกันไปเยอะแยะเลยค่ะ กิจกรรมของเราก็มีเยอะแยะด้วยนะคะ และเวลาก็หมดลงแล้วค่ะ สำหรับวันนี้นะคะ คุณครูแอนนะคะ แล้วก็คุณครูแบงค์ต้องขอตัวลากันไปก่อนนะคะ สำหรับวันนี้สวัสดีค่ะ</w:t>
      </w:r>
    </w:p>
    <w:p>
      <w:pPr>
        <w:pStyle w:val="BodyText"/>
      </w:pPr>
      <w:r>
        <w:t xml:space="preserve">(คุณครูสิปปก) สว) สว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ASR (ห้องเรียน DLTV เทอม 2/2564) ป. 6 วิทยาการคำนวณ ๑ การเขียนโปรแกรม (1) 1 พ.ย. 64 (มีใบงาน)</dc:title>
  <dc:creator/>
  <cp:keywords/>
  <dcterms:created xsi:type="dcterms:W3CDTF">2022-12-21T04:45:43Z</dcterms:created>
  <dcterms:modified xsi:type="dcterms:W3CDTF">2022-12-21T04: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ธันวาคม 2565 เวลา 10.08 น.</vt:lpwstr>
  </property>
  <property fmtid="{D5CDD505-2E9C-101B-9397-08002B2CF9AE}" pid="3" name="subtitle">
    <vt:lpwstr/>
  </property>
</Properties>
</file>